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5AFA97C2" w:rsidR="003E2A3C" w:rsidRDefault="00BF7DB9" w:rsidP="0057138C">
      <w:pPr>
        <w:pStyle w:val="Heading1"/>
        <w:jc w:val="center"/>
      </w:pPr>
      <w:bookmarkStart w:id="0" w:name="_GoBack"/>
      <w:bookmarkEnd w:id="0"/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77777777" w:rsidR="004E20E5" w:rsidRPr="00803788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r w:rsidRPr="00803788">
        <w:rPr>
          <w:lang w:val="bg-BG"/>
        </w:rPr>
        <w:t xml:space="preserve">Problem for </w:t>
      </w:r>
      <w:r w:rsidRPr="00803788">
        <w:t>exam preparation</w:t>
      </w:r>
      <w:r w:rsidRPr="00803788">
        <w:rPr>
          <w:lang w:val="bg-BG"/>
        </w:rPr>
        <w:t xml:space="preserve"> for the </w:t>
      </w:r>
      <w:hyperlink r:id="rId11" w:history="1">
        <w:bookmarkStart w:id="1" w:name="_GoBack1"/>
        <w:r w:rsidRPr="00803788">
          <w:rPr>
            <w:rStyle w:val="InternetLink"/>
          </w:rPr>
          <w:t xml:space="preserve">Programming </w:t>
        </w:r>
        <w:r w:rsidRPr="00803788">
          <w:rPr>
            <w:rStyle w:val="InternetLink"/>
            <w:lang w:val="bg-BG"/>
          </w:rPr>
          <w:t>Fundamentals Course @SoftUni</w:t>
        </w:r>
      </w:hyperlink>
      <w:r w:rsidRPr="00803788">
        <w:rPr>
          <w:lang w:val="bg-BG"/>
        </w:rPr>
        <w:t>.</w:t>
      </w:r>
      <w:bookmarkEnd w:id="1"/>
    </w:p>
    <w:p w14:paraId="27750078" w14:textId="771454C2" w:rsidR="004E20E5" w:rsidRPr="00803788" w:rsidRDefault="004E20E5" w:rsidP="004E20E5">
      <w:pPr>
        <w:spacing w:before="0" w:after="0" w:line="240" w:lineRule="auto"/>
        <w:jc w:val="center"/>
      </w:pPr>
      <w:r w:rsidRPr="00803788">
        <w:rPr>
          <w:lang w:val="bg-BG"/>
        </w:rPr>
        <w:t xml:space="preserve">Submit your solutions in the SoftUni judge system at </w:t>
      </w:r>
      <w:hyperlink r:id="rId12" w:anchor="0" w:history="1">
        <w:r w:rsidR="00C71BA2" w:rsidRPr="00803788">
          <w:rPr>
            <w:rStyle w:val="InternetLink"/>
            <w:lang w:val="bg-BG"/>
          </w:rPr>
          <w:t>https://judge.softuni.org/Contests/Practice/Index/2031#0</w:t>
        </w:r>
      </w:hyperlink>
      <w:r w:rsidRPr="00803788">
        <w:rPr>
          <w:lang w:val="bg-BG"/>
        </w:rPr>
        <w:t>.</w:t>
      </w:r>
    </w:p>
    <w:p w14:paraId="27F36465" w14:textId="4B701D18" w:rsidR="00C5407D" w:rsidRPr="00803788" w:rsidRDefault="00C5407D" w:rsidP="009D3FFD">
      <w:pPr>
        <w:ind w:left="2880" w:firstLine="720"/>
      </w:pPr>
    </w:p>
    <w:p w14:paraId="2A3E40F3" w14:textId="42143B37" w:rsidR="00BD64EF" w:rsidRPr="00803788" w:rsidRDefault="00BD64EF" w:rsidP="00D71367">
      <w:pPr>
        <w:jc w:val="center"/>
        <w:rPr>
          <w:i/>
        </w:rPr>
      </w:pPr>
      <w:r w:rsidRPr="00803788">
        <w:rPr>
          <w:i/>
        </w:rPr>
        <w:t>Merry has a guinea pig</w:t>
      </w:r>
      <w:r w:rsidR="00F469EE" w:rsidRPr="00803788">
        <w:rPr>
          <w:i/>
          <w:lang w:val="bg-BG"/>
        </w:rPr>
        <w:t xml:space="preserve"> </w:t>
      </w:r>
      <w:r w:rsidR="009D3FFD" w:rsidRPr="00803788">
        <w:rPr>
          <w:i/>
        </w:rPr>
        <w:t>named Pupp</w:t>
      </w:r>
      <w:r w:rsidR="00F469EE" w:rsidRPr="00803788">
        <w:rPr>
          <w:i/>
        </w:rPr>
        <w:t>y,</w:t>
      </w:r>
      <w:r w:rsidRPr="00803788">
        <w:rPr>
          <w:i/>
        </w:rPr>
        <w:t xml:space="preserve"> that she loves very much. Every month she goes to the nearest pet store and buys him everything </w:t>
      </w:r>
      <w:r w:rsidR="0030305B" w:rsidRPr="00803788">
        <w:rPr>
          <w:i/>
        </w:rPr>
        <w:t xml:space="preserve">he </w:t>
      </w:r>
      <w:r w:rsidRPr="00803788">
        <w:rPr>
          <w:i/>
        </w:rPr>
        <w:t>needs – food, hay</w:t>
      </w:r>
      <w:r w:rsidR="0030305B" w:rsidRPr="00803788">
        <w:rPr>
          <w:i/>
        </w:rPr>
        <w:t>,</w:t>
      </w:r>
      <w:r w:rsidRPr="00803788">
        <w:rPr>
          <w:i/>
        </w:rPr>
        <w:t xml:space="preserve"> and cover.</w:t>
      </w:r>
    </w:p>
    <w:p w14:paraId="63AAD753" w14:textId="1397EE1F" w:rsidR="00C5407D" w:rsidRPr="00803788" w:rsidRDefault="00803788" w:rsidP="00970A31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="00C5407D" w:rsidRPr="00803788">
        <w:t xml:space="preserve"> which Merry buy</w:t>
      </w:r>
      <w:r w:rsidR="10ED6002" w:rsidRPr="00803788">
        <w:t>s</w:t>
      </w:r>
      <w:r w:rsidR="00C5407D" w:rsidRPr="00803788">
        <w:t xml:space="preserve"> for a </w:t>
      </w:r>
      <w:r w:rsidR="00C5407D" w:rsidRPr="00803788">
        <w:rPr>
          <w:b/>
          <w:bCs/>
        </w:rPr>
        <w:t>month</w:t>
      </w:r>
      <w:r w:rsidR="006D5E52" w:rsidRPr="00803788">
        <w:rPr>
          <w:b/>
          <w:bCs/>
        </w:rPr>
        <w:t xml:space="preserve"> </w:t>
      </w:r>
      <w:r w:rsidR="00C97EF1" w:rsidRPr="00803788">
        <w:rPr>
          <w:b/>
          <w:bCs/>
        </w:rPr>
        <w:t>(</w:t>
      </w:r>
      <w:r w:rsidR="00672DFF" w:rsidRPr="00803788">
        <w:rPr>
          <w:b/>
          <w:bCs/>
        </w:rPr>
        <w:t>30 days)</w:t>
      </w:r>
      <w:r>
        <w:t xml:space="preserve">. </w:t>
      </w:r>
      <w:r w:rsidR="00C5407D" w:rsidRPr="00803788">
        <w:t xml:space="preserve">On the </w:t>
      </w:r>
      <w:r w:rsidR="00C5407D" w:rsidRPr="00803788">
        <w:rPr>
          <w:b/>
          <w:bCs/>
        </w:rPr>
        <w:t>fourth line</w:t>
      </w:r>
      <w:r w:rsidR="00C5407D" w:rsidRPr="00803788">
        <w:t xml:space="preserve">, you </w:t>
      </w:r>
      <w:r w:rsidR="0030305B" w:rsidRPr="00803788">
        <w:t>will</w:t>
      </w:r>
      <w:r w:rsidR="00C5407D" w:rsidRPr="00803788">
        <w:t xml:space="preserve"> receive the </w:t>
      </w:r>
      <w:r w:rsidR="00C5407D" w:rsidRPr="00803788">
        <w:rPr>
          <w:b/>
          <w:bCs/>
        </w:rPr>
        <w:t>guinea pig</w:t>
      </w:r>
      <w:r w:rsidR="0030305B" w:rsidRPr="00803788">
        <w:rPr>
          <w:b/>
          <w:bCs/>
        </w:rPr>
        <w:t>'</w:t>
      </w:r>
      <w:r w:rsidR="00C5407D" w:rsidRPr="00803788">
        <w:rPr>
          <w:b/>
          <w:bCs/>
        </w:rPr>
        <w:t>s weight</w:t>
      </w:r>
      <w:r w:rsidR="00C5407D" w:rsidRPr="00803788">
        <w:t>.</w:t>
      </w:r>
    </w:p>
    <w:p w14:paraId="602668BC" w14:textId="0E41DD02" w:rsidR="00C5407D" w:rsidRPr="00803788" w:rsidRDefault="00803788" w:rsidP="00970A31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="007C43A1" w:rsidRPr="00803788">
        <w:rPr>
          <w:b/>
          <w:bCs/>
        </w:rPr>
        <w:t>3</w:t>
      </w:r>
      <w:r w:rsidR="00AD1F7A" w:rsidRPr="00803788">
        <w:rPr>
          <w:b/>
          <w:bCs/>
        </w:rPr>
        <w:t>00 gr</w:t>
      </w:r>
      <w:r>
        <w:rPr>
          <w:b/>
          <w:bCs/>
        </w:rPr>
        <w:t xml:space="preserve"> of food</w:t>
      </w:r>
      <w:r w:rsidR="00AD1F7A" w:rsidRPr="00803788">
        <w:t xml:space="preserve">.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second</w:t>
      </w:r>
      <w:r w:rsidR="00AD1F7A"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="00AD1F7A"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="00AD1F7A" w:rsidRPr="00803788">
        <w:t xml:space="preserve"> </w:t>
      </w:r>
      <w:r w:rsidR="00AD1F7A" w:rsidRPr="00803788">
        <w:rPr>
          <w:b/>
          <w:bCs/>
        </w:rPr>
        <w:t>5%</w:t>
      </w:r>
      <w:r w:rsidR="00AD1F7A" w:rsidRPr="00803788">
        <w:t xml:space="preserve"> of the rest of the </w:t>
      </w:r>
      <w:r w:rsidR="00AD1F7A" w:rsidRPr="00803788">
        <w:rPr>
          <w:b/>
          <w:bCs/>
        </w:rPr>
        <w:t>food</w:t>
      </w:r>
      <w:r w:rsidR="00AD1F7A" w:rsidRPr="00803788">
        <w:t xml:space="preserve">. On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third</w:t>
      </w:r>
      <w:r w:rsidR="00AD1F7A" w:rsidRPr="00803788">
        <w:t xml:space="preserve"> day</w:t>
      </w:r>
      <w:r w:rsidR="0030305B" w:rsidRPr="00803788">
        <w:t>,</w:t>
      </w:r>
      <w:r w:rsidR="00AD1F7A" w:rsidRPr="00803788">
        <w:rPr>
          <w:lang w:val="bg-BG"/>
        </w:rPr>
        <w:t xml:space="preserve"> </w:t>
      </w:r>
      <w:r w:rsidR="00AD1F7A"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="00AD1F7A"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="00AD1F7A" w:rsidRPr="00803788">
        <w:rPr>
          <w:b/>
          <w:bCs/>
        </w:rPr>
        <w:t>1/3</w:t>
      </w:r>
      <w:r w:rsidR="00AD1F7A" w:rsidRPr="00803788">
        <w:t xml:space="preserve"> of </w:t>
      </w:r>
      <w:r>
        <w:t>its</w:t>
      </w:r>
      <w:r w:rsidR="00AD1F7A" w:rsidRPr="00803788">
        <w:t xml:space="preserve"> </w:t>
      </w:r>
      <w:r w:rsidR="00AD1F7A" w:rsidRPr="00803788">
        <w:rPr>
          <w:b/>
          <w:bCs/>
        </w:rPr>
        <w:t>weight</w:t>
      </w:r>
      <w:r w:rsidR="00AD1F7A" w:rsidRPr="00803788">
        <w:t>.</w:t>
      </w:r>
    </w:p>
    <w:p w14:paraId="7686BB51" w14:textId="77777777" w:rsidR="00803788" w:rsidRDefault="00803788" w:rsidP="00970A31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4D8EF847" w14:textId="79D6D68B" w:rsidR="00D845DF" w:rsidRPr="00803788" w:rsidRDefault="00D845DF" w:rsidP="00970A31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 w:rsidR="00803788">
        <w:rPr>
          <w:b/>
          <w:bCs/>
        </w:rPr>
        <w:t xml:space="preserve">Merry runs out of </w:t>
      </w:r>
      <w:r w:rsidRPr="00803788">
        <w:rPr>
          <w:b/>
          <w:bCs/>
        </w:rPr>
        <w:t>food, hay</w:t>
      </w:r>
      <w:r w:rsidR="0030305B" w:rsidRPr="00803788">
        <w:rPr>
          <w:b/>
          <w:bCs/>
        </w:rPr>
        <w:t>,</w:t>
      </w:r>
      <w:r w:rsidRPr="00803788">
        <w:rPr>
          <w:b/>
          <w:bCs/>
        </w:rPr>
        <w:t xml:space="preserve"> or cover</w:t>
      </w:r>
      <w:r w:rsidR="00F469EE" w:rsidRPr="00803788">
        <w:rPr>
          <w:b/>
          <w:bCs/>
        </w:rPr>
        <w:t>, stop the program</w:t>
      </w:r>
      <w:r w:rsidR="00803788">
        <w:rPr>
          <w:b/>
          <w:bCs/>
        </w:rPr>
        <w:t>!</w:t>
      </w:r>
    </w:p>
    <w:p w14:paraId="06AC798A" w14:textId="390F81EA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42864777" w14:textId="4ECC9BF0" w:rsidR="00D175AA" w:rsidRPr="00D845DF" w:rsidRDefault="001778D6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22F7D376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</w:p>
    <w:p w14:paraId="48DE71A9" w14:textId="6B98C302" w:rsidR="00D71367" w:rsidRPr="00D71367" w:rsidRDefault="00F469EE" w:rsidP="00D71367">
      <w:pPr>
        <w:pStyle w:val="ListParagraph"/>
        <w:numPr>
          <w:ilvl w:val="0"/>
          <w:numId w:val="42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7C4279D0" w:rsidR="00970A31" w:rsidRPr="0030305B" w:rsidRDefault="0030305B" w:rsidP="00D71367">
      <w:pPr>
        <w:pStyle w:val="ListParagraph"/>
        <w:numPr>
          <w:ilvl w:val="1"/>
          <w:numId w:val="42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excess</w:t>
      </w:r>
      <w:r w:rsidR="00803788">
        <w:rPr>
          <w:rFonts w:ascii="Consolas" w:hAnsi="Consolas"/>
          <w:b/>
          <w:bCs/>
        </w:rPr>
        <w:t>H</w:t>
      </w:r>
      <w:r w:rsidR="00970A31" w:rsidRPr="0030305B">
        <w:rPr>
          <w:rFonts w:ascii="Consolas" w:hAnsi="Consolas"/>
          <w:b/>
          <w:bCs/>
        </w:rPr>
        <w:t>ay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970A31">
      <w:pPr>
        <w:pStyle w:val="ListParagraph"/>
        <w:numPr>
          <w:ilvl w:val="0"/>
          <w:numId w:val="43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D71367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79BABA7B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="00803788" w:rsidRPr="00803788">
        <w:rPr>
          <w:b/>
          <w:bCs/>
        </w:rPr>
        <w:t>value</w:t>
      </w:r>
      <w:r w:rsidR="00803788">
        <w:rPr>
          <w:b/>
          <w:bCs/>
        </w:rPr>
        <w:t>s</w:t>
      </w:r>
      <w:r w:rsidR="00803788"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75C9615A" w14:textId="77777777" w:rsidR="00970A31" w:rsidRDefault="00970A31" w:rsidP="00970A31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803788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29E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B1E9F23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="00803788"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7375C72F" w14:textId="25D2A4F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="00803788" w:rsidRPr="00803788">
              <w:rPr>
                <w:rFonts w:cstheme="minorHAnsi"/>
                <w:b/>
                <w:bCs/>
                <w:noProof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400</w:t>
            </w:r>
            <w:r w:rsidR="00803788" w:rsidRPr="00803788">
              <w:rPr>
                <w:rFonts w:cstheme="minorHAnsi"/>
                <w:b/>
                <w:bCs/>
                <w:noProof/>
              </w:rPr>
              <w:t>gr</w:t>
            </w:r>
            <w:r w:rsidR="00803788">
              <w:rPr>
                <w:rFonts w:cstheme="minorHAnsi"/>
                <w:noProof/>
              </w:rPr>
              <w:t xml:space="preserve">, so the </w:t>
            </w:r>
            <w:r w:rsidR="00DC72C3">
              <w:rPr>
                <w:rFonts w:cstheme="minorHAnsi"/>
                <w:noProof/>
              </w:rPr>
              <w:t>need</w:t>
            </w:r>
            <w:r w:rsidR="00803788">
              <w:rPr>
                <w:rFonts w:cstheme="minorHAnsi"/>
                <w:noProof/>
              </w:rPr>
              <w:t>ed</w:t>
            </w:r>
            <w:r w:rsidR="00DC72C3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noProof/>
              </w:rPr>
              <w:t xml:space="preserve">hay </w:t>
            </w:r>
            <w:r w:rsidR="00803788"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the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hay </w:t>
            </w:r>
            <w:r w:rsidR="00803788">
              <w:t>left is</w:t>
            </w:r>
            <w:r w:rsidR="00DC72C3">
              <w:t xml:space="preserve"> </w:t>
            </w:r>
            <w:r w:rsidR="00DC72C3"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FB3AE31" w14:textId="32DFEA92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00803788">
              <w:rPr>
                <w:rFonts w:cstheme="minorHAnsi"/>
                <w:b/>
                <w:bCs/>
                <w:noProof/>
              </w:rPr>
              <w:t xml:space="preserve">, </w:t>
            </w:r>
            <w:r w:rsidR="3D695A56" w:rsidRPr="0082308A">
              <w:rPr>
                <w:rFonts w:cstheme="minorHAnsi"/>
                <w:noProof/>
              </w:rPr>
              <w:t>and</w:t>
            </w:r>
            <w:r w:rsidR="00803788">
              <w:rPr>
                <w:rFonts w:cstheme="minorHAnsi"/>
                <w:noProof/>
              </w:rPr>
              <w:t xml:space="preserve"> the</w:t>
            </w:r>
            <w:r w:rsidR="3D695A56" w:rsidRPr="0082308A">
              <w:rPr>
                <w:rFonts w:cstheme="minorHAnsi"/>
                <w:noProof/>
              </w:rPr>
              <w:t xml:space="preserve"> food </w:t>
            </w:r>
            <w:r w:rsidR="00803788">
              <w:rPr>
                <w:rFonts w:cstheme="minorHAnsi"/>
                <w:noProof/>
              </w:rPr>
              <w:t>left is</w:t>
            </w:r>
            <w:r w:rsidR="3D695A56" w:rsidRPr="0082308A">
              <w:rPr>
                <w:rFonts w:cstheme="minorHAnsi"/>
                <w:noProof/>
              </w:rPr>
              <w:t xml:space="preserve"> </w:t>
            </w:r>
            <w:r w:rsidR="00DC21A5"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3D695A56" w:rsidRPr="00803788">
              <w:rPr>
                <w:rFonts w:cstheme="minorHAnsi"/>
                <w:b/>
                <w:bCs/>
                <w:noProof/>
              </w:rPr>
              <w:t>10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so on.</w:t>
            </w:r>
          </w:p>
          <w:p w14:paraId="22D2829B" w14:textId="1695A7B1" w:rsidR="60965E0B" w:rsidRDefault="02F524FC" w:rsidP="00803788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 w:rsidR="00803788"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24CCA994" w14:textId="6DD36735" w:rsidR="0032385E" w:rsidRPr="00D71367" w:rsidRDefault="0032385E" w:rsidP="60965E0B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4E20E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970A31" w14:paraId="6DC140E8" w14:textId="77777777" w:rsidTr="6975DF1E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49103" w14:textId="77777777" w:rsidR="00970A31" w:rsidRDefault="00970A31" w:rsidP="00AC6123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BF0C9" w14:textId="77777777" w:rsidR="00970A31" w:rsidRDefault="00970A31" w:rsidP="00AC6123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970A31" w14:paraId="73E7A81E" w14:textId="77777777" w:rsidTr="00874E54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02250" w14:textId="7186604D" w:rsidR="00523427" w:rsidRPr="00523427" w:rsidRDefault="35A88B7C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</w:t>
            </w:r>
            <w:r w:rsidR="00354F9C" w:rsidRPr="00523427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C44EF3">
              <w:rPr>
                <w:rFonts w:ascii="Consolas" w:hAnsi="Consolas"/>
                <w:bCs/>
                <w:lang w:val="bg-BG"/>
              </w:rPr>
              <w:t>10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1C51DD94" w14:textId="05973177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7C43A1"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37D30D71" w14:textId="27965091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403E8DD9" w14:textId="34CD028F" w:rsidR="00970A31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]</w:t>
            </w:r>
            <w:r w:rsidR="57F8E525" w:rsidRPr="00523427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4A5AF" w14:textId="221DC9E8" w:rsidR="00970A31" w:rsidRDefault="00A615F3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</w:t>
            </w:r>
            <w:r w:rsidR="00FA7613">
              <w:rPr>
                <w:rFonts w:ascii="Consolas" w:hAnsi="Consolas"/>
                <w:bCs/>
                <w:noProof/>
              </w:rPr>
              <w:t>0</w:t>
            </w:r>
            <w:r>
              <w:rPr>
                <w:rFonts w:ascii="Consolas" w:hAnsi="Consolas"/>
                <w:bCs/>
                <w:noProof/>
              </w:rPr>
              <w:t>0, Hay: 1.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0AE4FAFA" w14:textId="77777777" w:rsidR="00970A31" w:rsidRDefault="00970A31" w:rsidP="00AC6123">
            <w:pPr>
              <w:rPr>
                <w:rFonts w:ascii="Consolas" w:hAnsi="Consolas"/>
                <w:bCs/>
                <w:noProof/>
              </w:rPr>
            </w:pPr>
          </w:p>
          <w:p w14:paraId="0D7CF87A" w14:textId="77777777" w:rsidR="00970A31" w:rsidRDefault="00970A31" w:rsidP="00AC6123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0E5527E1" w14:textId="77777777" w:rsidR="00970A31" w:rsidRPr="00872C5B" w:rsidRDefault="00970A31" w:rsidP="00AC6123">
            <w:pPr>
              <w:rPr>
                <w:rFonts w:ascii="Consolas" w:hAnsi="Consolas"/>
              </w:rPr>
            </w:pPr>
          </w:p>
        </w:tc>
      </w:tr>
      <w:tr w:rsidR="00970A31" w14:paraId="05ED87C3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8287" w14:textId="4527FEA4" w:rsidR="00523427" w:rsidRPr="00523427" w:rsidRDefault="62EFAE8F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</w:t>
            </w:r>
            <w:r w:rsidR="00354F9C" w:rsidRPr="6975DF1E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18F6067" w14:textId="587358A2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BE78C2A" w14:textId="38AF8C16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088D7F8D" w14:textId="77777777" w:rsidR="00523427" w:rsidRDefault="00523427" w:rsidP="6975DF1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3BF0B5D7" w14:textId="3EF999C9" w:rsidR="00970A31" w:rsidRPr="00354F9C" w:rsidRDefault="00354F9C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</w:t>
            </w:r>
            <w:r w:rsidR="5FB74342" w:rsidRPr="6975DF1E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09E" w14:textId="147D00C5" w:rsidR="00970A31" w:rsidRDefault="00354F9C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9D3FFD" w14:paraId="473389FC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2910" w14:textId="7B75471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A8F3A88" w14:textId="48F7EF9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23C54694" w14:textId="1D249E1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3DF715" w14:textId="240A5F3B" w:rsidR="009D3FFD" w:rsidRPr="6975DF1E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EBED" w14:textId="685D1788" w:rsidR="009D3FFD" w:rsidRDefault="00971CFC" w:rsidP="009D3FFD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92EBD29" w14:textId="51658AA2" w:rsidR="00640502" w:rsidRPr="004440D6" w:rsidRDefault="00640502" w:rsidP="00640502">
      <w:pPr>
        <w:rPr>
          <w:lang w:val="bg-BG"/>
        </w:rPr>
      </w:pPr>
    </w:p>
    <w:sectPr w:rsidR="00640502" w:rsidRPr="004440D6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847F7" w14:textId="77777777" w:rsidR="00577036" w:rsidRDefault="00577036" w:rsidP="008068A2">
      <w:pPr>
        <w:spacing w:after="0" w:line="240" w:lineRule="auto"/>
      </w:pPr>
      <w:r>
        <w:separator/>
      </w:r>
    </w:p>
  </w:endnote>
  <w:endnote w:type="continuationSeparator" w:id="0">
    <w:p w14:paraId="262ED179" w14:textId="77777777" w:rsidR="00577036" w:rsidRDefault="005770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8E09A" w14:textId="77777777" w:rsidR="004E20E5" w:rsidRDefault="004E2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2" w:name="_Hlk83309967"/>
  <w:bookmarkStart w:id="3" w:name="_Hlk83309968"/>
  <w:bookmarkStart w:id="4" w:name="_Hlk83309973"/>
  <w:bookmarkStart w:id="5" w:name="_Hlk83309974"/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62360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058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058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62360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058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058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2"/>
    <w:bookmarkEnd w:id="3"/>
    <w:bookmarkEnd w:id="4"/>
    <w:bookmarkEnd w:id="5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61495" w14:textId="77777777" w:rsidR="004E20E5" w:rsidRDefault="004E2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51C8F2" w14:textId="77777777" w:rsidR="00577036" w:rsidRDefault="00577036" w:rsidP="008068A2">
      <w:pPr>
        <w:spacing w:after="0" w:line="240" w:lineRule="auto"/>
      </w:pPr>
      <w:r>
        <w:separator/>
      </w:r>
    </w:p>
  </w:footnote>
  <w:footnote w:type="continuationSeparator" w:id="0">
    <w:p w14:paraId="1648072D" w14:textId="77777777" w:rsidR="00577036" w:rsidRDefault="005770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6EC4B" w14:textId="77777777" w:rsidR="004E20E5" w:rsidRDefault="004E2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7DF3B" w14:textId="77777777" w:rsidR="004E20E5" w:rsidRDefault="004E2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16AED"/>
    <w:multiLevelType w:val="hybridMultilevel"/>
    <w:tmpl w:val="96A00DD0"/>
    <w:lvl w:ilvl="0" w:tplc="3A0A09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A6C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AC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8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F4E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0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3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A3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2A58C8F8">
      <w:start w:val="1"/>
      <w:numFmt w:val="decimal"/>
      <w:lvlText w:val="Problem %1."/>
      <w:lvlJc w:val="left"/>
      <w:pPr>
        <w:ind w:left="5747" w:hanging="360"/>
      </w:pPr>
    </w:lvl>
    <w:lvl w:ilvl="1" w:tplc="6A5CD6EC">
      <w:start w:val="1"/>
      <w:numFmt w:val="lowerLetter"/>
      <w:lvlText w:val="%2."/>
      <w:lvlJc w:val="left"/>
      <w:pPr>
        <w:ind w:left="5050" w:hanging="360"/>
      </w:pPr>
    </w:lvl>
    <w:lvl w:ilvl="2" w:tplc="C98CB79C">
      <w:start w:val="1"/>
      <w:numFmt w:val="lowerRoman"/>
      <w:lvlText w:val="%3."/>
      <w:lvlJc w:val="right"/>
      <w:pPr>
        <w:ind w:left="5770" w:hanging="180"/>
      </w:pPr>
    </w:lvl>
    <w:lvl w:ilvl="3" w:tplc="600C3F44">
      <w:start w:val="1"/>
      <w:numFmt w:val="decimal"/>
      <w:lvlText w:val="%4."/>
      <w:lvlJc w:val="left"/>
      <w:pPr>
        <w:ind w:left="6490" w:hanging="360"/>
      </w:pPr>
    </w:lvl>
    <w:lvl w:ilvl="4" w:tplc="7BE6C718">
      <w:start w:val="1"/>
      <w:numFmt w:val="lowerLetter"/>
      <w:lvlText w:val="%5."/>
      <w:lvlJc w:val="left"/>
      <w:pPr>
        <w:ind w:left="7210" w:hanging="360"/>
      </w:pPr>
    </w:lvl>
    <w:lvl w:ilvl="5" w:tplc="A0F20292">
      <w:start w:val="1"/>
      <w:numFmt w:val="lowerRoman"/>
      <w:lvlText w:val="%6."/>
      <w:lvlJc w:val="right"/>
      <w:pPr>
        <w:ind w:left="7930" w:hanging="180"/>
      </w:pPr>
    </w:lvl>
    <w:lvl w:ilvl="6" w:tplc="101C6E0C">
      <w:start w:val="1"/>
      <w:numFmt w:val="decimal"/>
      <w:lvlText w:val="%7."/>
      <w:lvlJc w:val="left"/>
      <w:pPr>
        <w:ind w:left="8650" w:hanging="360"/>
      </w:pPr>
    </w:lvl>
    <w:lvl w:ilvl="7" w:tplc="45A09926">
      <w:start w:val="1"/>
      <w:numFmt w:val="lowerLetter"/>
      <w:lvlText w:val="%8."/>
      <w:lvlJc w:val="left"/>
      <w:pPr>
        <w:ind w:left="9370" w:hanging="360"/>
      </w:pPr>
    </w:lvl>
    <w:lvl w:ilvl="8" w:tplc="D666802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2"/>
  </w:num>
  <w:num w:numId="4">
    <w:abstractNumId w:val="10"/>
  </w:num>
  <w:num w:numId="5">
    <w:abstractNumId w:val="27"/>
  </w:num>
  <w:num w:numId="6">
    <w:abstractNumId w:val="28"/>
  </w:num>
  <w:num w:numId="7">
    <w:abstractNumId w:val="32"/>
  </w:num>
  <w:num w:numId="8">
    <w:abstractNumId w:val="4"/>
  </w:num>
  <w:num w:numId="9">
    <w:abstractNumId w:val="9"/>
  </w:num>
  <w:num w:numId="10">
    <w:abstractNumId w:val="25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1"/>
  </w:num>
  <w:num w:numId="14">
    <w:abstractNumId w:val="2"/>
  </w:num>
  <w:num w:numId="15">
    <w:abstractNumId w:val="31"/>
  </w:num>
  <w:num w:numId="16">
    <w:abstractNumId w:val="11"/>
  </w:num>
  <w:num w:numId="17">
    <w:abstractNumId w:val="37"/>
  </w:num>
  <w:num w:numId="18">
    <w:abstractNumId w:val="26"/>
  </w:num>
  <w:num w:numId="19">
    <w:abstractNumId w:val="41"/>
  </w:num>
  <w:num w:numId="20">
    <w:abstractNumId w:val="33"/>
  </w:num>
  <w:num w:numId="21">
    <w:abstractNumId w:val="20"/>
  </w:num>
  <w:num w:numId="22">
    <w:abstractNumId w:val="30"/>
  </w:num>
  <w:num w:numId="23">
    <w:abstractNumId w:val="13"/>
  </w:num>
  <w:num w:numId="24">
    <w:abstractNumId w:val="16"/>
  </w:num>
  <w:num w:numId="25">
    <w:abstractNumId w:val="3"/>
  </w:num>
  <w:num w:numId="26">
    <w:abstractNumId w:val="8"/>
  </w:num>
  <w:num w:numId="27">
    <w:abstractNumId w:val="17"/>
  </w:num>
  <w:num w:numId="28">
    <w:abstractNumId w:val="35"/>
  </w:num>
  <w:num w:numId="29">
    <w:abstractNumId w:val="18"/>
  </w:num>
  <w:num w:numId="30">
    <w:abstractNumId w:val="40"/>
  </w:num>
  <w:num w:numId="31">
    <w:abstractNumId w:val="22"/>
  </w:num>
  <w:num w:numId="32">
    <w:abstractNumId w:val="12"/>
  </w:num>
  <w:num w:numId="33">
    <w:abstractNumId w:val="34"/>
  </w:num>
  <w:num w:numId="34">
    <w:abstractNumId w:val="38"/>
  </w:num>
  <w:num w:numId="35">
    <w:abstractNumId w:val="24"/>
  </w:num>
  <w:num w:numId="36">
    <w:abstractNumId w:val="39"/>
  </w:num>
  <w:num w:numId="37">
    <w:abstractNumId w:val="7"/>
  </w:num>
  <w:num w:numId="38">
    <w:abstractNumId w:val="23"/>
  </w:num>
  <w:num w:numId="39">
    <w:abstractNumId w:val="15"/>
  </w:num>
  <w:num w:numId="40">
    <w:abstractNumId w:val="29"/>
  </w:num>
  <w:num w:numId="41">
    <w:abstractNumId w:val="19"/>
  </w:num>
  <w:num w:numId="42">
    <w:abstractNumId w:val="36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rQUAFg1qLi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19B2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036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3788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1DC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058C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03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fundamentals-csharp-java-js-pyth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004C7D-35A7-44E1-9B7F-6DB880660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02-19T12:29:00Z</dcterms:created>
  <dcterms:modified xsi:type="dcterms:W3CDTF">2022-02-19T12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